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Sh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 South Linden Avenue, Palatine, IL, USA Palatine, IL, USA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owm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